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4205" w14:textId="25DCF01A" w:rsidR="0045606C" w:rsidRDefault="00EE0B76" w:rsidP="09FA73D8">
      <w:pPr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E02596" wp14:editId="16D46C9C">
            <wp:simplePos x="0" y="0"/>
            <wp:positionH relativeFrom="column">
              <wp:posOffset>-312420</wp:posOffset>
            </wp:positionH>
            <wp:positionV relativeFrom="paragraph">
              <wp:posOffset>0</wp:posOffset>
            </wp:positionV>
            <wp:extent cx="671238" cy="788799"/>
            <wp:effectExtent l="0" t="0" r="0" b="0"/>
            <wp:wrapSquare wrapText="bothSides"/>
            <wp:docPr id="1544364319" name="Picture 1544364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238" cy="788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5EB34D" w14:textId="0CF17332" w:rsidR="008547EF" w:rsidRDefault="001A6F33" w:rsidP="0EE41800">
      <w:pPr>
        <w:jc w:val="center"/>
        <w:rPr>
          <w:rFonts w:ascii="Verdana" w:hAnsi="Verdana"/>
          <w:b/>
          <w:bCs/>
        </w:rPr>
      </w:pPr>
      <w:r w:rsidRPr="09FA73D8">
        <w:rPr>
          <w:rFonts w:ascii="Verdana" w:hAnsi="Verdana"/>
          <w:b/>
          <w:bCs/>
        </w:rPr>
        <w:t>UNIVERSITY OF CUMBRIA</w:t>
      </w:r>
      <w:r>
        <w:br/>
      </w:r>
      <w:r>
        <w:br/>
      </w:r>
      <w:r w:rsidRPr="0EE41800">
        <w:rPr>
          <w:rFonts w:ascii="Verdana" w:hAnsi="Verdana"/>
          <w:b/>
          <w:bCs/>
        </w:rPr>
        <w:t xml:space="preserve">COURSEWORK REASSESSMENT REQUIREMENT </w:t>
      </w:r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9730"/>
      </w:tblGrid>
      <w:tr w:rsidR="001A6F33" w14:paraId="1E6F813E" w14:textId="77777777" w:rsidTr="7D45764C">
        <w:tc>
          <w:tcPr>
            <w:tcW w:w="9730" w:type="dxa"/>
          </w:tcPr>
          <w:p w14:paraId="380B23F7" w14:textId="273664EA" w:rsidR="001A6F33" w:rsidRPr="000B1973" w:rsidRDefault="001A6F33" w:rsidP="7D45764C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Module Code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2A1818">
              <w:rPr>
                <w:rFonts w:cstheme="minorHAnsi"/>
                <w:b/>
                <w:bCs/>
              </w:rPr>
              <w:t>-                                                      HPRO7010</w:t>
            </w:r>
            <w:r w:rsidR="00F34932">
              <w:rPr>
                <w:rFonts w:cstheme="minorHAnsi"/>
                <w:b/>
                <w:bCs/>
              </w:rPr>
              <w:t>-OPD1</w:t>
            </w:r>
          </w:p>
        </w:tc>
      </w:tr>
      <w:tr w:rsidR="001A6F33" w14:paraId="3B5A4AB1" w14:textId="77777777" w:rsidTr="7D45764C">
        <w:tc>
          <w:tcPr>
            <w:tcW w:w="9730" w:type="dxa"/>
          </w:tcPr>
          <w:p w14:paraId="13DA5E24" w14:textId="370D2953" w:rsidR="001A6F33" w:rsidRPr="00CD6554" w:rsidRDefault="001A6F33" w:rsidP="7D45764C">
            <w:r w:rsidRPr="7D45764C">
              <w:rPr>
                <w:b/>
                <w:bCs/>
              </w:rPr>
              <w:t>Module Title:</w:t>
            </w:r>
            <w:r w:rsidR="00787EE2" w:rsidRPr="7D45764C">
              <w:rPr>
                <w:b/>
                <w:bCs/>
              </w:rPr>
              <w:t xml:space="preserve"> </w:t>
            </w:r>
            <w:r w:rsidR="002A1818">
              <w:rPr>
                <w:b/>
                <w:bCs/>
              </w:rPr>
              <w:t xml:space="preserve">                                   Leadership and Professional Practice</w:t>
            </w:r>
          </w:p>
        </w:tc>
      </w:tr>
      <w:tr w:rsidR="001A6F33" w14:paraId="4D242539" w14:textId="77777777" w:rsidTr="7D45764C">
        <w:tc>
          <w:tcPr>
            <w:tcW w:w="9730" w:type="dxa"/>
          </w:tcPr>
          <w:p w14:paraId="4A5F82A7" w14:textId="70C2E219" w:rsidR="008841EE" w:rsidRPr="007A5C21" w:rsidRDefault="001A6F33" w:rsidP="008841EE">
            <w:pPr>
              <w:rPr>
                <w:rFonts w:cstheme="minorHAnsi"/>
              </w:rPr>
            </w:pPr>
            <w:r w:rsidRPr="00CD6554">
              <w:rPr>
                <w:rFonts w:cstheme="minorHAnsi"/>
                <w:b/>
                <w:bCs/>
              </w:rPr>
              <w:t>Tutor:</w:t>
            </w:r>
            <w:r w:rsidR="00787EE2" w:rsidRPr="00CD6554">
              <w:rPr>
                <w:rFonts w:cstheme="minorHAnsi"/>
                <w:b/>
                <w:bCs/>
              </w:rPr>
              <w:t xml:space="preserve"> </w:t>
            </w:r>
            <w:r w:rsidR="007A5C21">
              <w:rPr>
                <w:rFonts w:cstheme="minorHAnsi"/>
                <w:b/>
                <w:bCs/>
              </w:rPr>
              <w:t xml:space="preserve">                                                                         Iain McKend</w:t>
            </w:r>
          </w:p>
        </w:tc>
      </w:tr>
      <w:tr w:rsidR="001A6F33" w14:paraId="16908EAD" w14:textId="77777777" w:rsidTr="7D45764C">
        <w:tc>
          <w:tcPr>
            <w:tcW w:w="9730" w:type="dxa"/>
          </w:tcPr>
          <w:p w14:paraId="706E7ADD" w14:textId="2E020E8C" w:rsidR="001A0465" w:rsidRPr="00CD6554" w:rsidRDefault="001A6F33" w:rsidP="001A0465">
            <w:pPr>
              <w:rPr>
                <w:rFonts w:cstheme="minorHAnsi"/>
              </w:rPr>
            </w:pPr>
            <w:r w:rsidRPr="09FA73D8">
              <w:rPr>
                <w:rFonts w:ascii="Verdana" w:hAnsi="Verdana"/>
                <w:b/>
                <w:bCs/>
              </w:rPr>
              <w:t>Title</w:t>
            </w:r>
            <w:r w:rsidR="00B74F29" w:rsidRPr="09FA73D8">
              <w:rPr>
                <w:rFonts w:ascii="Verdana" w:hAnsi="Verdana"/>
                <w:b/>
                <w:bCs/>
              </w:rPr>
              <w:t xml:space="preserve"> of the item of work</w:t>
            </w:r>
            <w:r w:rsidRPr="09FA73D8">
              <w:rPr>
                <w:rFonts w:ascii="Verdana" w:hAnsi="Verdana"/>
                <w:b/>
                <w:bCs/>
              </w:rPr>
              <w:t>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</w:p>
          <w:p w14:paraId="2FC5CE1A" w14:textId="2CFDCEF4" w:rsidR="00BD1547" w:rsidRPr="00CD6554" w:rsidRDefault="002A1818" w:rsidP="00CF17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                                                                     Portfolio</w:t>
            </w:r>
          </w:p>
          <w:p w14:paraId="555E1D22" w14:textId="29452AB2" w:rsidR="001A6F33" w:rsidRDefault="001A6F33" w:rsidP="00363944">
            <w:pPr>
              <w:rPr>
                <w:rFonts w:ascii="Verdana" w:hAnsi="Verdana"/>
              </w:rPr>
            </w:pPr>
          </w:p>
        </w:tc>
      </w:tr>
      <w:tr w:rsidR="001A6F33" w14:paraId="56226047" w14:textId="77777777" w:rsidTr="7D45764C">
        <w:tc>
          <w:tcPr>
            <w:tcW w:w="9730" w:type="dxa"/>
          </w:tcPr>
          <w:p w14:paraId="42BE36D9" w14:textId="11D7063C" w:rsidR="001A6F33" w:rsidRPr="001D3241" w:rsidRDefault="001A6F33" w:rsidP="001A6F33">
            <w:r w:rsidRPr="09FA73D8">
              <w:rPr>
                <w:rFonts w:ascii="Verdana" w:hAnsi="Verdana"/>
                <w:b/>
                <w:bCs/>
              </w:rPr>
              <w:t>Wordage:</w:t>
            </w:r>
            <w:r w:rsidR="00787EE2" w:rsidRPr="09FA73D8">
              <w:rPr>
                <w:rFonts w:ascii="Verdana" w:hAnsi="Verdana"/>
                <w:b/>
                <w:bCs/>
              </w:rPr>
              <w:t xml:space="preserve"> </w:t>
            </w:r>
            <w:r w:rsidR="00B61FC8">
              <w:rPr>
                <w:rFonts w:ascii="Verdana" w:hAnsi="Verdana"/>
                <w:b/>
                <w:bCs/>
              </w:rPr>
              <w:t xml:space="preserve"> </w:t>
            </w:r>
            <w:r w:rsidR="00B61FC8">
              <w:rPr>
                <w:rFonts w:ascii="Verdana" w:hAnsi="Verdana"/>
              </w:rPr>
              <w:t xml:space="preserve">         </w:t>
            </w:r>
            <w:r w:rsidR="00B61FC8" w:rsidRPr="001D3241">
              <w:t xml:space="preserve">As identified for the separate parts </w:t>
            </w:r>
            <w:r w:rsidR="00694350">
              <w:t>i</w:t>
            </w:r>
            <w:r w:rsidR="001D3241" w:rsidRPr="001D3241">
              <w:t xml:space="preserve">n </w:t>
            </w:r>
            <w:r w:rsidR="00694350">
              <w:t xml:space="preserve">the </w:t>
            </w:r>
            <w:r w:rsidR="001D3241" w:rsidRPr="001D3241">
              <w:t>Blackboard</w:t>
            </w:r>
            <w:r w:rsidR="00694350">
              <w:t xml:space="preserve"> instructions</w:t>
            </w:r>
          </w:p>
          <w:p w14:paraId="164AFEEC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10D01AEE" w14:textId="77777777" w:rsidTr="7D45764C">
        <w:tc>
          <w:tcPr>
            <w:tcW w:w="9730" w:type="dxa"/>
          </w:tcPr>
          <w:p w14:paraId="7FD454A3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  <w:p w14:paraId="6A96BBD2" w14:textId="7BB44501" w:rsidR="001A6F33" w:rsidRDefault="001A6F33" w:rsidP="09FA73D8">
            <w:pPr>
              <w:spacing w:line="480" w:lineRule="auto"/>
              <w:ind w:left="10" w:hanging="10"/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Details and Criteria: </w:t>
            </w:r>
          </w:p>
          <w:p w14:paraId="3BE01EA0" w14:textId="77777777" w:rsidR="00CE74E5" w:rsidRDefault="003D1EE9" w:rsidP="00F36BA9">
            <w:pPr>
              <w:pStyle w:val="ListParagraph"/>
            </w:pPr>
            <w:r>
              <w:t xml:space="preserve">The portfolio </w:t>
            </w:r>
            <w:r w:rsidR="00CE74E5">
              <w:t>assignment addresses the module learning objectives, as follows:</w:t>
            </w:r>
          </w:p>
          <w:p w14:paraId="33ABC672" w14:textId="77777777" w:rsidR="00F36BA9" w:rsidRDefault="00F36BA9" w:rsidP="00F36BA9">
            <w:pPr>
              <w:pStyle w:val="ListParagraph"/>
            </w:pPr>
          </w:p>
          <w:p w14:paraId="5E990EA4" w14:textId="77777777" w:rsidR="00F36BA9" w:rsidRPr="00F36BA9" w:rsidRDefault="00F36BA9" w:rsidP="00F36BA9">
            <w:pPr>
              <w:pStyle w:val="ListParagraph"/>
              <w:rPr>
                <w:i/>
                <w:iCs/>
              </w:rPr>
            </w:pPr>
            <w:r w:rsidRPr="00F36BA9">
              <w:rPr>
                <w:i/>
                <w:iCs/>
              </w:rPr>
              <w:t>1. Demonstrate a critical understanding of the theories behind contemporary leadership, including transformative leadership and transformative reflection.</w:t>
            </w:r>
          </w:p>
          <w:p w14:paraId="30D384FE" w14:textId="77777777" w:rsidR="00F36BA9" w:rsidRPr="00F36BA9" w:rsidRDefault="00F36BA9" w:rsidP="00F36BA9">
            <w:pPr>
              <w:pStyle w:val="ListParagraph"/>
              <w:rPr>
                <w:i/>
                <w:iCs/>
              </w:rPr>
            </w:pPr>
            <w:r w:rsidRPr="00F36BA9">
              <w:rPr>
                <w:i/>
                <w:iCs/>
              </w:rPr>
              <w:t>2. Critically review the concepts of professional identity in the context of professional leadership transitions and your personal development into leadership roles.</w:t>
            </w:r>
          </w:p>
          <w:p w14:paraId="3DA1CED4" w14:textId="77777777" w:rsidR="00F36BA9" w:rsidRPr="00F36BA9" w:rsidRDefault="00F36BA9" w:rsidP="00F36BA9">
            <w:pPr>
              <w:pStyle w:val="ListParagraph"/>
              <w:rPr>
                <w:i/>
                <w:iCs/>
              </w:rPr>
            </w:pPr>
            <w:r w:rsidRPr="00F36BA9">
              <w:rPr>
                <w:i/>
                <w:iCs/>
              </w:rPr>
              <w:t>3. Critically explore your own perspectives in relation to how you view yourself and others in a leadership environment.</w:t>
            </w:r>
          </w:p>
          <w:p w14:paraId="03886A98" w14:textId="77777777" w:rsidR="00F36BA9" w:rsidRPr="00F36BA9" w:rsidRDefault="00F36BA9" w:rsidP="00F36BA9">
            <w:pPr>
              <w:pStyle w:val="ListParagraph"/>
              <w:rPr>
                <w:i/>
                <w:iCs/>
              </w:rPr>
            </w:pPr>
            <w:r w:rsidRPr="00F36BA9">
              <w:rPr>
                <w:i/>
                <w:iCs/>
              </w:rPr>
              <w:t>4. Critically self -reflect on your leadership behaviours in relation to contemporary leadership models</w:t>
            </w:r>
          </w:p>
          <w:p w14:paraId="6DF753A0" w14:textId="236DF8F3" w:rsidR="00F36BA9" w:rsidRDefault="00F36BA9" w:rsidP="00F36BA9">
            <w:pPr>
              <w:pStyle w:val="ListParagraph"/>
              <w:rPr>
                <w:i/>
                <w:iCs/>
              </w:rPr>
            </w:pPr>
            <w:r w:rsidRPr="00F36BA9">
              <w:rPr>
                <w:i/>
                <w:iCs/>
              </w:rPr>
              <w:t>5. Design a personal leadership development plan with measurable outcomes and time frames</w:t>
            </w:r>
          </w:p>
          <w:p w14:paraId="67ABD271" w14:textId="77777777" w:rsidR="00E55EC2" w:rsidRPr="00F36BA9" w:rsidRDefault="00E55EC2" w:rsidP="00F36BA9">
            <w:pPr>
              <w:pStyle w:val="ListParagraph"/>
              <w:rPr>
                <w:i/>
                <w:iCs/>
              </w:rPr>
            </w:pPr>
          </w:p>
          <w:p w14:paraId="7CB32EAD" w14:textId="587B1E74" w:rsidR="009C41E5" w:rsidRDefault="003D1EE9" w:rsidP="00E55EC2">
            <w:pPr>
              <w:pStyle w:val="ListParagraph"/>
              <w:rPr>
                <w:rFonts w:eastAsia="Calibri"/>
                <w:color w:val="000000" w:themeColor="text1"/>
              </w:rPr>
            </w:pPr>
            <w:r>
              <w:rPr>
                <w:rFonts w:ascii="Verdana" w:eastAsia="Calibri" w:hAnsi="Verdana"/>
                <w:color w:val="000000" w:themeColor="text1"/>
              </w:rPr>
              <w:t xml:space="preserve"> </w:t>
            </w:r>
            <w:r w:rsidR="00E55EC2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The </w:t>
            </w:r>
            <w:r w:rsidR="00844556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P</w:t>
            </w:r>
            <w:r w:rsidR="00844556" w:rsidRPr="00D50273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ortfolio </w:t>
            </w:r>
            <w:r w:rsidR="00E55EC2" w:rsidRPr="00D50273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Assignment </w:t>
            </w:r>
            <w:r w:rsidR="00E55EC2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(</w:t>
            </w:r>
            <w:r w:rsidR="00844556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1</w:t>
            </w:r>
            <w:r w:rsidR="00E55EC2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) is to be re-attempted, following the instructions given </w:t>
            </w:r>
            <w:r w:rsidR="00D50273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for the </w:t>
            </w:r>
            <w:r w:rsidR="00271CA9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original assignment </w:t>
            </w:r>
            <w:r w:rsidR="00E55EC2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on the Assessment Page of the HPRO</w:t>
            </w:r>
            <w:r w:rsidR="00844556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7010</w:t>
            </w:r>
            <w:r w:rsidR="00E55EC2"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 Module in Blackboard.</w:t>
            </w:r>
            <w:r w:rsidR="00E55EC2"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7E655674" w14:textId="39AE7038" w:rsidR="00363944" w:rsidRPr="00A17ABC" w:rsidRDefault="00363944" w:rsidP="00CF1786">
            <w:pPr>
              <w:rPr>
                <w:rFonts w:eastAsia="Calibri" w:cstheme="min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8D8660F" w14:textId="77777777" w:rsidR="001A6F33" w:rsidRDefault="001A6F33" w:rsidP="001A6F33">
            <w:pPr>
              <w:rPr>
                <w:rFonts w:ascii="Verdana" w:hAnsi="Verdana"/>
                <w:b/>
              </w:rPr>
            </w:pPr>
          </w:p>
        </w:tc>
      </w:tr>
      <w:tr w:rsidR="001A6F33" w14:paraId="74A2975B" w14:textId="77777777" w:rsidTr="7D45764C">
        <w:tc>
          <w:tcPr>
            <w:tcW w:w="9730" w:type="dxa"/>
          </w:tcPr>
          <w:p w14:paraId="1AA5C8E5" w14:textId="77777777" w:rsidR="001A6F33" w:rsidRDefault="001A6F33" w:rsidP="001A6F33">
            <w:pPr>
              <w:jc w:val="center"/>
              <w:rPr>
                <w:rFonts w:ascii="Verdana" w:hAnsi="Verdana"/>
                <w:b/>
                <w:u w:val="single"/>
              </w:rPr>
            </w:pPr>
            <w:r w:rsidRPr="001A6F33">
              <w:rPr>
                <w:rFonts w:ascii="Verdana" w:hAnsi="Verdana"/>
                <w:b/>
                <w:u w:val="single"/>
              </w:rPr>
              <w:t>SUBMISSION DATE AS PER STUDENT PORTAL</w:t>
            </w:r>
          </w:p>
          <w:p w14:paraId="52A8583A" w14:textId="4DFE52B1" w:rsidR="001A6F33" w:rsidRDefault="001A6F33" w:rsidP="00FA6496">
            <w:pPr>
              <w:rPr>
                <w:rFonts w:ascii="Verdana" w:hAnsi="Verdana"/>
              </w:rPr>
            </w:pPr>
          </w:p>
          <w:p w14:paraId="30B72D70" w14:textId="47E8E040" w:rsidR="00FC2991" w:rsidRPr="00FC2991" w:rsidRDefault="00FC2991" w:rsidP="00FC2991">
            <w:pPr>
              <w:jc w:val="center"/>
              <w:rPr>
                <w:rFonts w:ascii="Verdana" w:hAnsi="Verdana"/>
                <w:i/>
              </w:rPr>
            </w:pPr>
            <w:r w:rsidRPr="00BC3E1D">
              <w:rPr>
                <w:rFonts w:ascii="Verdana" w:hAnsi="Verdana"/>
                <w:i/>
              </w:rPr>
              <w:t>(</w:t>
            </w:r>
            <w:r>
              <w:rPr>
                <w:rFonts w:ascii="Verdana" w:hAnsi="Verdana"/>
                <w:i/>
              </w:rPr>
              <w:t xml:space="preserve">Please tick </w:t>
            </w:r>
            <w:r w:rsidRPr="00BC3E1D">
              <w:rPr>
                <w:rFonts w:ascii="Verdana" w:hAnsi="Verdana"/>
                <w:i/>
              </w:rPr>
              <w:t>as appropriate</w:t>
            </w:r>
            <w:r>
              <w:rPr>
                <w:rFonts w:ascii="Verdana" w:hAnsi="Verdana"/>
                <w:i/>
              </w:rPr>
              <w:t xml:space="preserve"> below - </w:t>
            </w:r>
            <w:r w:rsidRPr="00BC3E1D">
              <w:rPr>
                <w:rFonts w:ascii="Verdana" w:hAnsi="Verdana"/>
                <w:i/>
              </w:rPr>
              <w:t>must be completed)</w:t>
            </w:r>
          </w:p>
          <w:p w14:paraId="68B76A54" w14:textId="77777777" w:rsidR="00FC2991" w:rsidRDefault="00FC2991" w:rsidP="00FA6496">
            <w:pPr>
              <w:rPr>
                <w:rFonts w:ascii="Verdana" w:hAnsi="Verdana"/>
              </w:rPr>
            </w:pPr>
          </w:p>
          <w:p w14:paraId="2DF6F032" w14:textId="56AC0CA8" w:rsidR="00FC2991" w:rsidRDefault="00747F2F" w:rsidP="71567C1A">
            <w:pPr>
              <w:rPr>
                <w:rFonts w:ascii="Verdana" w:hAnsi="Verdana"/>
                <w:b/>
                <w:bCs/>
              </w:rPr>
            </w:pPr>
            <w:r w:rsidRPr="09FA73D8">
              <w:rPr>
                <w:rFonts w:ascii="Verdana" w:hAnsi="Verdana"/>
                <w:b/>
                <w:bCs/>
              </w:rPr>
              <w:t xml:space="preserve">To be submitted via the appropriate Blackboard site on or before </w:t>
            </w:r>
            <w:r w:rsidR="7AE731FA" w:rsidRPr="09FA73D8">
              <w:rPr>
                <w:rFonts w:ascii="Verdana" w:hAnsi="Verdana"/>
                <w:b/>
                <w:bCs/>
              </w:rPr>
              <w:t>16</w:t>
            </w:r>
            <w:r w:rsidR="00340DEE" w:rsidRPr="09FA73D8">
              <w:rPr>
                <w:rFonts w:ascii="Verdana" w:hAnsi="Verdana"/>
                <w:b/>
                <w:bCs/>
              </w:rPr>
              <w:t xml:space="preserve">:59 on </w:t>
            </w:r>
            <w:r w:rsidR="00205D74">
              <w:rPr>
                <w:rFonts w:ascii="Verdana" w:hAnsi="Verdana"/>
                <w:b/>
                <w:bCs/>
              </w:rPr>
              <w:t>3</w:t>
            </w:r>
            <w:r w:rsidR="00205D74" w:rsidRPr="00205D74">
              <w:rPr>
                <w:rFonts w:ascii="Verdana" w:hAnsi="Verdana"/>
                <w:b/>
                <w:bCs/>
                <w:vertAlign w:val="superscript"/>
              </w:rPr>
              <w:t>rd</w:t>
            </w:r>
            <w:r w:rsidR="00205D74">
              <w:rPr>
                <w:rFonts w:ascii="Verdana" w:hAnsi="Verdana"/>
                <w:b/>
                <w:bCs/>
              </w:rPr>
              <w:t xml:space="preserve"> May </w:t>
            </w:r>
            <w:r w:rsidR="00340DEE" w:rsidRPr="09FA73D8">
              <w:rPr>
                <w:rFonts w:ascii="Verdana" w:hAnsi="Verdana"/>
                <w:b/>
                <w:bCs/>
              </w:rPr>
              <w:t>202</w:t>
            </w:r>
            <w:r w:rsidR="00205D74">
              <w:rPr>
                <w:rFonts w:ascii="Verdana" w:hAnsi="Verdana"/>
                <w:b/>
                <w:bCs/>
              </w:rPr>
              <w:t>4</w:t>
            </w:r>
            <w:r w:rsidR="00340DEE" w:rsidRPr="09FA73D8">
              <w:rPr>
                <w:rFonts w:ascii="Verdana" w:hAnsi="Verdana"/>
                <w:b/>
                <w:bCs/>
              </w:rPr>
              <w:t>.</w:t>
            </w:r>
            <w:r w:rsidR="004201CA">
              <w:rPr>
                <w:rFonts w:ascii="Verdana" w:hAnsi="Verdana"/>
                <w:b/>
                <w:bCs/>
              </w:rPr>
              <w:t xml:space="preserve"> Use the resubmission link in the asses</w:t>
            </w:r>
            <w:r w:rsidR="005E7F5F">
              <w:rPr>
                <w:rFonts w:ascii="Verdana" w:hAnsi="Verdana"/>
                <w:b/>
                <w:bCs/>
              </w:rPr>
              <w:t>sment tab</w:t>
            </w:r>
            <w:r w:rsidR="008C2AB6">
              <w:rPr>
                <w:rFonts w:ascii="Verdana" w:hAnsi="Verdana"/>
                <w:b/>
                <w:bCs/>
              </w:rPr>
              <w:t xml:space="preserve"> of the </w:t>
            </w:r>
            <w:r w:rsidR="004248A4">
              <w:rPr>
                <w:rFonts w:ascii="Verdana" w:hAnsi="Verdana"/>
                <w:b/>
                <w:bCs/>
              </w:rPr>
              <w:t>module.</w:t>
            </w:r>
          </w:p>
          <w:p w14:paraId="5774CE4A" w14:textId="4C5D1C0C" w:rsidR="00FC2991" w:rsidRDefault="00FC2991" w:rsidP="00FC2991">
            <w:pPr>
              <w:jc w:val="center"/>
              <w:rPr>
                <w:rFonts w:ascii="Verdana" w:hAnsi="Verdana"/>
                <w:b/>
              </w:rPr>
            </w:pPr>
          </w:p>
          <w:p w14:paraId="4B64C9E8" w14:textId="58788EC8" w:rsidR="001A6F33" w:rsidRPr="00FA6496" w:rsidRDefault="00FA136C" w:rsidP="00FC2991">
            <w:pPr>
              <w:pStyle w:val="ListParagraph"/>
              <w:rPr>
                <w:rFonts w:ascii="Verdana" w:hAnsi="Verdana" w:cs="Tahoma"/>
              </w:rPr>
            </w:pPr>
            <w:r w:rsidRPr="002E23E4">
              <w:rPr>
                <w:rFonts w:ascii="Verdana" w:hAnsi="Verdana"/>
                <w:noProof/>
                <w:lang w:eastAsia="en-GB"/>
              </w:rPr>
              <mc:AlternateContent>
                <mc:Choice Requires="wps">
                  <w:drawing>
                    <wp:anchor distT="45720" distB="45720" distL="114300" distR="114300" simplePos="0" relativeHeight="251658241" behindDoc="1" locked="0" layoutInCell="1" allowOverlap="1" wp14:anchorId="10C2A902" wp14:editId="516CC0C1">
                      <wp:simplePos x="0" y="0"/>
                      <wp:positionH relativeFrom="column">
                        <wp:posOffset>38946</wp:posOffset>
                      </wp:positionH>
                      <wp:positionV relativeFrom="paragraph">
                        <wp:posOffset>56938</wp:posOffset>
                      </wp:positionV>
                      <wp:extent cx="287655" cy="323850"/>
                      <wp:effectExtent l="0" t="0" r="17145" b="19050"/>
                      <wp:wrapTight wrapText="bothSides">
                        <wp:wrapPolygon edited="0">
                          <wp:start x="0" y="0"/>
                          <wp:lineTo x="0" y="21600"/>
                          <wp:lineTo x="21457" y="21600"/>
                          <wp:lineTo x="21457" y="0"/>
                          <wp:lineTo x="0" y="0"/>
                        </wp:wrapPolygon>
                      </wp:wrapTight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655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371D7" w14:textId="1429ABE0" w:rsidR="00FC2991" w:rsidRDefault="00FA136C" w:rsidP="00FC2991">
                                  <w:r>
                                    <w:rPr>
                                      <w:rFonts w:ascii="Wingdings" w:eastAsia="Wingdings" w:hAnsi="Wingdings" w:cs="Wingdings"/>
                                    </w:rPr>
                                    <w:t>ü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2A90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.05pt;margin-top:4.5pt;width:22.65pt;height:25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">
                      <v:textbox>
                        <w:txbxContent>
                          <w:p w14:paraId="62D371D7" w14:textId="1429ABE0" w:rsidR="00FC2991" w:rsidRDefault="00FA136C" w:rsidP="00FC2991">
                            <w:r>
                              <w:rPr>
                                <w:rFonts w:ascii="Wingdings" w:eastAsia="Wingdings" w:hAnsi="Wingdings" w:cs="Wingdings"/>
                              </w:rPr>
                              <w:t>ü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FC2991" w:rsidRPr="00BC3E1D">
              <w:rPr>
                <w:rFonts w:ascii="Verdana" w:hAnsi="Verdana" w:cs="Tahoma"/>
              </w:rPr>
              <w:t>To be submitted through the Virtual Learning Environment (</w:t>
            </w:r>
            <w:r w:rsidR="00FC2991">
              <w:rPr>
                <w:rFonts w:ascii="Verdana" w:hAnsi="Verdana" w:cs="Tahoma"/>
              </w:rPr>
              <w:t xml:space="preserve">e.g., </w:t>
            </w:r>
            <w:r w:rsidR="00FC2991" w:rsidRPr="00BC3E1D">
              <w:rPr>
                <w:rFonts w:ascii="Verdana" w:hAnsi="Verdana" w:cs="Tahoma"/>
              </w:rPr>
              <w:t xml:space="preserve">Blackboard) </w:t>
            </w:r>
            <w:r w:rsidR="00FC2991">
              <w:rPr>
                <w:rFonts w:ascii="Verdana" w:hAnsi="Verdana" w:cs="Tahoma"/>
              </w:rPr>
              <w:t xml:space="preserve">as detailed above, </w:t>
            </w:r>
            <w:r w:rsidR="00FC2991" w:rsidRPr="002E23E4">
              <w:rPr>
                <w:rFonts w:ascii="Verdana" w:hAnsi="Verdana"/>
              </w:rPr>
              <w:t>in accordance with instructions given by the course team</w:t>
            </w:r>
            <w:r w:rsidR="00FC2991">
              <w:rPr>
                <w:rFonts w:ascii="Verdana" w:hAnsi="Verdana"/>
              </w:rPr>
              <w:t>.</w:t>
            </w:r>
            <w:r w:rsidR="001A6F33">
              <w:rPr>
                <w:rFonts w:ascii="Verdana" w:hAnsi="Verdana"/>
                <w:b/>
              </w:rPr>
              <w:br/>
            </w:r>
          </w:p>
        </w:tc>
      </w:tr>
    </w:tbl>
    <w:p w14:paraId="1C95623D" w14:textId="77777777" w:rsidR="001A6F33" w:rsidRPr="001A6F33" w:rsidRDefault="001A6F33" w:rsidP="003A87B3">
      <w:pPr>
        <w:jc w:val="center"/>
        <w:rPr>
          <w:rFonts w:ascii="Verdana" w:hAnsi="Verdana"/>
          <w:b/>
          <w:bCs/>
        </w:rPr>
      </w:pPr>
    </w:p>
    <w:sectPr w:rsidR="001A6F33" w:rsidRPr="001A6F33" w:rsidSect="0045606C">
      <w:headerReference w:type="default" r:id="rId12"/>
      <w:footerReference w:type="default" r:id="rId13"/>
      <w:pgSz w:w="11906" w:h="16838"/>
      <w:pgMar w:top="142" w:right="1440" w:bottom="1440" w:left="1440" w:header="284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C221" w14:textId="77777777" w:rsidR="00442F22" w:rsidRDefault="00442F22" w:rsidP="001A6F33">
      <w:pPr>
        <w:spacing w:after="0" w:line="240" w:lineRule="auto"/>
      </w:pPr>
      <w:r>
        <w:separator/>
      </w:r>
    </w:p>
  </w:endnote>
  <w:endnote w:type="continuationSeparator" w:id="0">
    <w:p w14:paraId="292BD536" w14:textId="77777777" w:rsidR="00442F22" w:rsidRDefault="00442F22" w:rsidP="001A6F33">
      <w:pPr>
        <w:spacing w:after="0" w:line="240" w:lineRule="auto"/>
      </w:pPr>
      <w:r>
        <w:continuationSeparator/>
      </w:r>
    </w:p>
  </w:endnote>
  <w:endnote w:type="continuationNotice" w:id="1">
    <w:p w14:paraId="270BB11C" w14:textId="77777777" w:rsidR="00442F22" w:rsidRDefault="00442F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1F3C" w14:textId="77777777" w:rsidR="001A6F33" w:rsidRDefault="001A6F33">
    <w:pPr>
      <w:pStyle w:val="Footer"/>
    </w:pPr>
    <w:r>
      <w:tab/>
    </w:r>
    <w:r>
      <w:tab/>
    </w:r>
    <w:r>
      <w:tab/>
    </w:r>
    <w:r>
      <w:tab/>
      <w:t>SAAS 24/2/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2C9C" w14:textId="77777777" w:rsidR="00442F22" w:rsidRDefault="00442F22" w:rsidP="001A6F33">
      <w:pPr>
        <w:spacing w:after="0" w:line="240" w:lineRule="auto"/>
      </w:pPr>
      <w:r>
        <w:separator/>
      </w:r>
    </w:p>
  </w:footnote>
  <w:footnote w:type="continuationSeparator" w:id="0">
    <w:p w14:paraId="1861C39D" w14:textId="77777777" w:rsidR="00442F22" w:rsidRDefault="00442F22" w:rsidP="001A6F33">
      <w:pPr>
        <w:spacing w:after="0" w:line="240" w:lineRule="auto"/>
      </w:pPr>
      <w:r>
        <w:continuationSeparator/>
      </w:r>
    </w:p>
  </w:footnote>
  <w:footnote w:type="continuationNotice" w:id="1">
    <w:p w14:paraId="27033BBD" w14:textId="77777777" w:rsidR="00442F22" w:rsidRDefault="00442F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12C47" w14:textId="77777777" w:rsidR="001A6F33" w:rsidRDefault="001A6F33" w:rsidP="001A6F33">
    <w:pPr>
      <w:pStyle w:val="Header"/>
      <w:jc w:val="right"/>
    </w:pPr>
  </w:p>
  <w:p w14:paraId="38AC95F0" w14:textId="77777777" w:rsidR="001A6F33" w:rsidRDefault="001A6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1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2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3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4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5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6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7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  <w:lvl w:ilvl="8">
      <w:start w:val="1"/>
      <w:numFmt w:val="decimal"/>
      <w:suff w:val="space"/>
      <w:lvlText w:val=""/>
      <w:lvlJc w:val="right"/>
      <w:pPr>
        <w:ind w:left="720"/>
      </w:pPr>
      <w:rPr>
        <w:rFonts w:hint="default"/>
      </w:rPr>
    </w:lvl>
  </w:abstractNum>
  <w:abstractNum w:abstractNumId="1" w15:restartNumberingAfterBreak="0">
    <w:nsid w:val="0871755B"/>
    <w:multiLevelType w:val="hybridMultilevel"/>
    <w:tmpl w:val="64DE1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744A"/>
    <w:multiLevelType w:val="hybridMultilevel"/>
    <w:tmpl w:val="7AF0AC3C"/>
    <w:lvl w:ilvl="0" w:tplc="23340DC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08C27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C0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825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4C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2E31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2B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D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EEF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6FAEC6"/>
    <w:multiLevelType w:val="hybridMultilevel"/>
    <w:tmpl w:val="139808D0"/>
    <w:lvl w:ilvl="0" w:tplc="5BD68CEA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94C0F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FA5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D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84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4D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A2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0D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46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A1D9B"/>
    <w:multiLevelType w:val="hybridMultilevel"/>
    <w:tmpl w:val="D264F72C"/>
    <w:lvl w:ilvl="0" w:tplc="1460F920">
      <w:start w:val="1"/>
      <w:numFmt w:val="lowerRoman"/>
      <w:lvlText w:val="%1."/>
      <w:lvlJc w:val="right"/>
      <w:pPr>
        <w:ind w:left="720" w:hanging="360"/>
      </w:pPr>
    </w:lvl>
    <w:lvl w:ilvl="1" w:tplc="037AA3A6">
      <w:start w:val="1"/>
      <w:numFmt w:val="lowerLetter"/>
      <w:lvlText w:val="%2."/>
      <w:lvlJc w:val="left"/>
      <w:pPr>
        <w:ind w:left="1440" w:hanging="360"/>
      </w:pPr>
    </w:lvl>
    <w:lvl w:ilvl="2" w:tplc="916EAF3C">
      <w:start w:val="1"/>
      <w:numFmt w:val="lowerRoman"/>
      <w:lvlText w:val="%3."/>
      <w:lvlJc w:val="right"/>
      <w:pPr>
        <w:ind w:left="2160" w:hanging="180"/>
      </w:pPr>
    </w:lvl>
    <w:lvl w:ilvl="3" w:tplc="295293AC">
      <w:start w:val="1"/>
      <w:numFmt w:val="decimal"/>
      <w:lvlText w:val="%4."/>
      <w:lvlJc w:val="left"/>
      <w:pPr>
        <w:ind w:left="2880" w:hanging="360"/>
      </w:pPr>
    </w:lvl>
    <w:lvl w:ilvl="4" w:tplc="AE1CDBC0">
      <w:start w:val="1"/>
      <w:numFmt w:val="lowerLetter"/>
      <w:lvlText w:val="%5."/>
      <w:lvlJc w:val="left"/>
      <w:pPr>
        <w:ind w:left="3600" w:hanging="360"/>
      </w:pPr>
    </w:lvl>
    <w:lvl w:ilvl="5" w:tplc="E7B6DD7C">
      <w:start w:val="1"/>
      <w:numFmt w:val="lowerRoman"/>
      <w:lvlText w:val="%6."/>
      <w:lvlJc w:val="right"/>
      <w:pPr>
        <w:ind w:left="4320" w:hanging="180"/>
      </w:pPr>
    </w:lvl>
    <w:lvl w:ilvl="6" w:tplc="9C1C5C32">
      <w:start w:val="1"/>
      <w:numFmt w:val="decimal"/>
      <w:lvlText w:val="%7."/>
      <w:lvlJc w:val="left"/>
      <w:pPr>
        <w:ind w:left="5040" w:hanging="360"/>
      </w:pPr>
    </w:lvl>
    <w:lvl w:ilvl="7" w:tplc="4686F17E">
      <w:start w:val="1"/>
      <w:numFmt w:val="lowerLetter"/>
      <w:lvlText w:val="%8."/>
      <w:lvlJc w:val="left"/>
      <w:pPr>
        <w:ind w:left="5760" w:hanging="360"/>
      </w:pPr>
    </w:lvl>
    <w:lvl w:ilvl="8" w:tplc="05C49AB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545CA"/>
    <w:multiLevelType w:val="hybridMultilevel"/>
    <w:tmpl w:val="764019C2"/>
    <w:lvl w:ilvl="0" w:tplc="A73E73BA">
      <w:start w:val="1"/>
      <w:numFmt w:val="decimal"/>
      <w:lvlText w:val="%1."/>
      <w:lvlJc w:val="left"/>
      <w:pPr>
        <w:ind w:left="720" w:hanging="360"/>
      </w:pPr>
    </w:lvl>
    <w:lvl w:ilvl="1" w:tplc="2604B0E4">
      <w:start w:val="1"/>
      <w:numFmt w:val="lowerLetter"/>
      <w:lvlText w:val="%2."/>
      <w:lvlJc w:val="left"/>
      <w:pPr>
        <w:ind w:left="1440" w:hanging="360"/>
      </w:pPr>
    </w:lvl>
    <w:lvl w:ilvl="2" w:tplc="D02E03F2">
      <w:start w:val="1"/>
      <w:numFmt w:val="lowerRoman"/>
      <w:lvlText w:val="%3."/>
      <w:lvlJc w:val="right"/>
      <w:pPr>
        <w:ind w:left="2160" w:hanging="180"/>
      </w:pPr>
    </w:lvl>
    <w:lvl w:ilvl="3" w:tplc="B526EF6E">
      <w:start w:val="1"/>
      <w:numFmt w:val="decimal"/>
      <w:lvlText w:val="%4."/>
      <w:lvlJc w:val="left"/>
      <w:pPr>
        <w:ind w:left="2880" w:hanging="360"/>
      </w:pPr>
    </w:lvl>
    <w:lvl w:ilvl="4" w:tplc="189694A8">
      <w:start w:val="1"/>
      <w:numFmt w:val="lowerLetter"/>
      <w:lvlText w:val="%5."/>
      <w:lvlJc w:val="left"/>
      <w:pPr>
        <w:ind w:left="3600" w:hanging="360"/>
      </w:pPr>
    </w:lvl>
    <w:lvl w:ilvl="5" w:tplc="592E8C74">
      <w:start w:val="1"/>
      <w:numFmt w:val="lowerRoman"/>
      <w:lvlText w:val="%6."/>
      <w:lvlJc w:val="right"/>
      <w:pPr>
        <w:ind w:left="4320" w:hanging="180"/>
      </w:pPr>
    </w:lvl>
    <w:lvl w:ilvl="6" w:tplc="DD267DEE">
      <w:start w:val="1"/>
      <w:numFmt w:val="decimal"/>
      <w:lvlText w:val="%7."/>
      <w:lvlJc w:val="left"/>
      <w:pPr>
        <w:ind w:left="5040" w:hanging="360"/>
      </w:pPr>
    </w:lvl>
    <w:lvl w:ilvl="7" w:tplc="9D2E7B98">
      <w:start w:val="1"/>
      <w:numFmt w:val="lowerLetter"/>
      <w:lvlText w:val="%8."/>
      <w:lvlJc w:val="left"/>
      <w:pPr>
        <w:ind w:left="5760" w:hanging="360"/>
      </w:pPr>
    </w:lvl>
    <w:lvl w:ilvl="8" w:tplc="EA7AD1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27631"/>
    <w:multiLevelType w:val="hybridMultilevel"/>
    <w:tmpl w:val="CA940BC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42FE4A"/>
    <w:multiLevelType w:val="hybridMultilevel"/>
    <w:tmpl w:val="B88EACAE"/>
    <w:lvl w:ilvl="0" w:tplc="3FBC9DB2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</w:rPr>
    </w:lvl>
    <w:lvl w:ilvl="1" w:tplc="445E2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B24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98C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5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6F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68A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425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B42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619E9"/>
    <w:multiLevelType w:val="hybridMultilevel"/>
    <w:tmpl w:val="515813AA"/>
    <w:lvl w:ilvl="0" w:tplc="D41CE588">
      <w:start w:val="1"/>
      <w:numFmt w:val="lowerRoman"/>
      <w:lvlText w:val="%1."/>
      <w:lvlJc w:val="right"/>
      <w:pPr>
        <w:ind w:left="720" w:hanging="360"/>
      </w:pPr>
    </w:lvl>
    <w:lvl w:ilvl="1" w:tplc="1B8042C2">
      <w:start w:val="1"/>
      <w:numFmt w:val="lowerLetter"/>
      <w:lvlText w:val="%2."/>
      <w:lvlJc w:val="left"/>
      <w:pPr>
        <w:ind w:left="1440" w:hanging="360"/>
      </w:pPr>
    </w:lvl>
    <w:lvl w:ilvl="2" w:tplc="7DF23720">
      <w:start w:val="1"/>
      <w:numFmt w:val="lowerRoman"/>
      <w:lvlText w:val="%3."/>
      <w:lvlJc w:val="right"/>
      <w:pPr>
        <w:ind w:left="2160" w:hanging="180"/>
      </w:pPr>
    </w:lvl>
    <w:lvl w:ilvl="3" w:tplc="36D4AB8A">
      <w:start w:val="1"/>
      <w:numFmt w:val="decimal"/>
      <w:lvlText w:val="%4."/>
      <w:lvlJc w:val="left"/>
      <w:pPr>
        <w:ind w:left="2880" w:hanging="360"/>
      </w:pPr>
    </w:lvl>
    <w:lvl w:ilvl="4" w:tplc="7DB0359A">
      <w:start w:val="1"/>
      <w:numFmt w:val="lowerLetter"/>
      <w:lvlText w:val="%5."/>
      <w:lvlJc w:val="left"/>
      <w:pPr>
        <w:ind w:left="3600" w:hanging="360"/>
      </w:pPr>
    </w:lvl>
    <w:lvl w:ilvl="5" w:tplc="B2282246">
      <w:start w:val="1"/>
      <w:numFmt w:val="lowerRoman"/>
      <w:lvlText w:val="%6."/>
      <w:lvlJc w:val="right"/>
      <w:pPr>
        <w:ind w:left="4320" w:hanging="180"/>
      </w:pPr>
    </w:lvl>
    <w:lvl w:ilvl="6" w:tplc="51522052">
      <w:start w:val="1"/>
      <w:numFmt w:val="decimal"/>
      <w:lvlText w:val="%7."/>
      <w:lvlJc w:val="left"/>
      <w:pPr>
        <w:ind w:left="5040" w:hanging="360"/>
      </w:pPr>
    </w:lvl>
    <w:lvl w:ilvl="7" w:tplc="6298DB38">
      <w:start w:val="1"/>
      <w:numFmt w:val="lowerLetter"/>
      <w:lvlText w:val="%8."/>
      <w:lvlJc w:val="left"/>
      <w:pPr>
        <w:ind w:left="5760" w:hanging="360"/>
      </w:pPr>
    </w:lvl>
    <w:lvl w:ilvl="8" w:tplc="829E559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5D2A4F"/>
    <w:multiLevelType w:val="hybridMultilevel"/>
    <w:tmpl w:val="02FE089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F70239"/>
    <w:multiLevelType w:val="hybridMultilevel"/>
    <w:tmpl w:val="FE769CCA"/>
    <w:lvl w:ilvl="0" w:tplc="0809000F">
      <w:start w:val="1"/>
      <w:numFmt w:val="decimal"/>
      <w:lvlText w:val="%1."/>
      <w:lvlJc w:val="left"/>
      <w:pPr>
        <w:ind w:left="732" w:hanging="360"/>
      </w:pPr>
    </w:lvl>
    <w:lvl w:ilvl="1" w:tplc="08090019" w:tentative="1">
      <w:start w:val="1"/>
      <w:numFmt w:val="lowerLetter"/>
      <w:lvlText w:val="%2."/>
      <w:lvlJc w:val="left"/>
      <w:pPr>
        <w:ind w:left="1452" w:hanging="360"/>
      </w:pPr>
    </w:lvl>
    <w:lvl w:ilvl="2" w:tplc="0809001B" w:tentative="1">
      <w:start w:val="1"/>
      <w:numFmt w:val="lowerRoman"/>
      <w:lvlText w:val="%3."/>
      <w:lvlJc w:val="right"/>
      <w:pPr>
        <w:ind w:left="2172" w:hanging="180"/>
      </w:pPr>
    </w:lvl>
    <w:lvl w:ilvl="3" w:tplc="0809000F" w:tentative="1">
      <w:start w:val="1"/>
      <w:numFmt w:val="decimal"/>
      <w:lvlText w:val="%4."/>
      <w:lvlJc w:val="left"/>
      <w:pPr>
        <w:ind w:left="2892" w:hanging="360"/>
      </w:pPr>
    </w:lvl>
    <w:lvl w:ilvl="4" w:tplc="08090019" w:tentative="1">
      <w:start w:val="1"/>
      <w:numFmt w:val="lowerLetter"/>
      <w:lvlText w:val="%5."/>
      <w:lvlJc w:val="left"/>
      <w:pPr>
        <w:ind w:left="3612" w:hanging="360"/>
      </w:pPr>
    </w:lvl>
    <w:lvl w:ilvl="5" w:tplc="0809001B" w:tentative="1">
      <w:start w:val="1"/>
      <w:numFmt w:val="lowerRoman"/>
      <w:lvlText w:val="%6."/>
      <w:lvlJc w:val="right"/>
      <w:pPr>
        <w:ind w:left="4332" w:hanging="180"/>
      </w:pPr>
    </w:lvl>
    <w:lvl w:ilvl="6" w:tplc="0809000F" w:tentative="1">
      <w:start w:val="1"/>
      <w:numFmt w:val="decimal"/>
      <w:lvlText w:val="%7."/>
      <w:lvlJc w:val="left"/>
      <w:pPr>
        <w:ind w:left="5052" w:hanging="360"/>
      </w:pPr>
    </w:lvl>
    <w:lvl w:ilvl="7" w:tplc="08090019" w:tentative="1">
      <w:start w:val="1"/>
      <w:numFmt w:val="lowerLetter"/>
      <w:lvlText w:val="%8."/>
      <w:lvlJc w:val="left"/>
      <w:pPr>
        <w:ind w:left="5772" w:hanging="360"/>
      </w:pPr>
    </w:lvl>
    <w:lvl w:ilvl="8" w:tplc="08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1" w15:restartNumberingAfterBreak="0">
    <w:nsid w:val="53B62EAA"/>
    <w:multiLevelType w:val="multilevel"/>
    <w:tmpl w:val="EFEE4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1675B0"/>
    <w:multiLevelType w:val="hybridMultilevel"/>
    <w:tmpl w:val="78607048"/>
    <w:lvl w:ilvl="0" w:tplc="D9BA4F8A">
      <w:start w:val="1"/>
      <w:numFmt w:val="decimal"/>
      <w:lvlText w:val="%1."/>
      <w:lvlJc w:val="left"/>
      <w:pPr>
        <w:ind w:left="81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83397"/>
    <w:multiLevelType w:val="hybridMultilevel"/>
    <w:tmpl w:val="B8483580"/>
    <w:lvl w:ilvl="0" w:tplc="F8E034AA">
      <w:start w:val="1"/>
      <w:numFmt w:val="lowerRoman"/>
      <w:lvlText w:val="%1."/>
      <w:lvlJc w:val="right"/>
      <w:pPr>
        <w:ind w:left="720" w:hanging="360"/>
      </w:pPr>
    </w:lvl>
    <w:lvl w:ilvl="1" w:tplc="BF00FA18">
      <w:start w:val="1"/>
      <w:numFmt w:val="lowerLetter"/>
      <w:lvlText w:val="%2."/>
      <w:lvlJc w:val="left"/>
      <w:pPr>
        <w:ind w:left="1440" w:hanging="360"/>
      </w:pPr>
    </w:lvl>
    <w:lvl w:ilvl="2" w:tplc="12BAC1B2">
      <w:start w:val="1"/>
      <w:numFmt w:val="lowerRoman"/>
      <w:lvlText w:val="%3."/>
      <w:lvlJc w:val="right"/>
      <w:pPr>
        <w:ind w:left="2160" w:hanging="180"/>
      </w:pPr>
    </w:lvl>
    <w:lvl w:ilvl="3" w:tplc="796E13B8">
      <w:start w:val="1"/>
      <w:numFmt w:val="decimal"/>
      <w:lvlText w:val="%4."/>
      <w:lvlJc w:val="left"/>
      <w:pPr>
        <w:ind w:left="2880" w:hanging="360"/>
      </w:pPr>
    </w:lvl>
    <w:lvl w:ilvl="4" w:tplc="B908FF16">
      <w:start w:val="1"/>
      <w:numFmt w:val="lowerLetter"/>
      <w:lvlText w:val="%5."/>
      <w:lvlJc w:val="left"/>
      <w:pPr>
        <w:ind w:left="3600" w:hanging="360"/>
      </w:pPr>
    </w:lvl>
    <w:lvl w:ilvl="5" w:tplc="A926A6FE">
      <w:start w:val="1"/>
      <w:numFmt w:val="lowerRoman"/>
      <w:lvlText w:val="%6."/>
      <w:lvlJc w:val="right"/>
      <w:pPr>
        <w:ind w:left="4320" w:hanging="180"/>
      </w:pPr>
    </w:lvl>
    <w:lvl w:ilvl="6" w:tplc="049295A4">
      <w:start w:val="1"/>
      <w:numFmt w:val="decimal"/>
      <w:lvlText w:val="%7."/>
      <w:lvlJc w:val="left"/>
      <w:pPr>
        <w:ind w:left="5040" w:hanging="360"/>
      </w:pPr>
    </w:lvl>
    <w:lvl w:ilvl="7" w:tplc="5C709636">
      <w:start w:val="1"/>
      <w:numFmt w:val="lowerLetter"/>
      <w:lvlText w:val="%8."/>
      <w:lvlJc w:val="left"/>
      <w:pPr>
        <w:ind w:left="5760" w:hanging="360"/>
      </w:pPr>
    </w:lvl>
    <w:lvl w:ilvl="8" w:tplc="35D22A6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8A4CF1"/>
    <w:multiLevelType w:val="hybridMultilevel"/>
    <w:tmpl w:val="C8D4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B6E3A"/>
    <w:multiLevelType w:val="hybridMultilevel"/>
    <w:tmpl w:val="6A30331A"/>
    <w:lvl w:ilvl="0" w:tplc="B2DC1CA0">
      <w:start w:val="1"/>
      <w:numFmt w:val="decimal"/>
      <w:lvlText w:val="%1."/>
      <w:lvlJc w:val="left"/>
      <w:pPr>
        <w:ind w:left="720" w:hanging="360"/>
      </w:pPr>
      <w:rPr>
        <w:rFonts w:ascii="Verdana" w:eastAsiaTheme="minorHAnsi" w:hAnsi="Verdana" w:cstheme="minorBid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50059">
    <w:abstractNumId w:val="3"/>
  </w:num>
  <w:num w:numId="2" w16cid:durableId="1855878911">
    <w:abstractNumId w:val="7"/>
  </w:num>
  <w:num w:numId="3" w16cid:durableId="1941569644">
    <w:abstractNumId w:val="2"/>
  </w:num>
  <w:num w:numId="4" w16cid:durableId="323123880">
    <w:abstractNumId w:val="5"/>
  </w:num>
  <w:num w:numId="5" w16cid:durableId="1469780784">
    <w:abstractNumId w:val="8"/>
  </w:num>
  <w:num w:numId="6" w16cid:durableId="26875289">
    <w:abstractNumId w:val="4"/>
  </w:num>
  <w:num w:numId="7" w16cid:durableId="1533767422">
    <w:abstractNumId w:val="13"/>
  </w:num>
  <w:num w:numId="8" w16cid:durableId="1298954971">
    <w:abstractNumId w:val="1"/>
  </w:num>
  <w:num w:numId="9" w16cid:durableId="297536343">
    <w:abstractNumId w:val="12"/>
  </w:num>
  <w:num w:numId="10" w16cid:durableId="1632859741">
    <w:abstractNumId w:val="9"/>
  </w:num>
  <w:num w:numId="11" w16cid:durableId="1862742481">
    <w:abstractNumId w:val="6"/>
  </w:num>
  <w:num w:numId="12" w16cid:durableId="841626897">
    <w:abstractNumId w:val="0"/>
  </w:num>
  <w:num w:numId="13" w16cid:durableId="257565783">
    <w:abstractNumId w:val="14"/>
  </w:num>
  <w:num w:numId="14" w16cid:durableId="490369794">
    <w:abstractNumId w:val="15"/>
  </w:num>
  <w:num w:numId="15" w16cid:durableId="33622736">
    <w:abstractNumId w:val="10"/>
  </w:num>
  <w:num w:numId="16" w16cid:durableId="111480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2MTAwMDQ2tTBX0lEKTi0uzszPAykwrAUArJBNWCwAAAA="/>
  </w:docVars>
  <w:rsids>
    <w:rsidRoot w:val="001A6F33"/>
    <w:rsid w:val="00017096"/>
    <w:rsid w:val="00032C48"/>
    <w:rsid w:val="00042C82"/>
    <w:rsid w:val="00055A97"/>
    <w:rsid w:val="00066625"/>
    <w:rsid w:val="00081895"/>
    <w:rsid w:val="000B16AD"/>
    <w:rsid w:val="000B1973"/>
    <w:rsid w:val="001A0465"/>
    <w:rsid w:val="001A341B"/>
    <w:rsid w:val="001A6F33"/>
    <w:rsid w:val="001C545A"/>
    <w:rsid w:val="001D3241"/>
    <w:rsid w:val="001E60DD"/>
    <w:rsid w:val="001F628D"/>
    <w:rsid w:val="0020126E"/>
    <w:rsid w:val="00205D74"/>
    <w:rsid w:val="00215D37"/>
    <w:rsid w:val="00221F04"/>
    <w:rsid w:val="0024604B"/>
    <w:rsid w:val="00247309"/>
    <w:rsid w:val="00271CA9"/>
    <w:rsid w:val="002768E1"/>
    <w:rsid w:val="002914F3"/>
    <w:rsid w:val="00296BAC"/>
    <w:rsid w:val="002A1818"/>
    <w:rsid w:val="002B3B74"/>
    <w:rsid w:val="002D2518"/>
    <w:rsid w:val="002E23E4"/>
    <w:rsid w:val="003144D9"/>
    <w:rsid w:val="0032290C"/>
    <w:rsid w:val="00324C66"/>
    <w:rsid w:val="00337B19"/>
    <w:rsid w:val="00340DEE"/>
    <w:rsid w:val="00353B44"/>
    <w:rsid w:val="00363944"/>
    <w:rsid w:val="00384C0F"/>
    <w:rsid w:val="003A87B3"/>
    <w:rsid w:val="003B42EC"/>
    <w:rsid w:val="003B5429"/>
    <w:rsid w:val="003D1EE9"/>
    <w:rsid w:val="004201CA"/>
    <w:rsid w:val="004248A4"/>
    <w:rsid w:val="00442F22"/>
    <w:rsid w:val="0045606C"/>
    <w:rsid w:val="00460221"/>
    <w:rsid w:val="004722C9"/>
    <w:rsid w:val="004C11CE"/>
    <w:rsid w:val="004E12F6"/>
    <w:rsid w:val="004E158B"/>
    <w:rsid w:val="004F7E1E"/>
    <w:rsid w:val="005027A5"/>
    <w:rsid w:val="005366F3"/>
    <w:rsid w:val="00592059"/>
    <w:rsid w:val="005E7F5F"/>
    <w:rsid w:val="00680704"/>
    <w:rsid w:val="00694350"/>
    <w:rsid w:val="006B6102"/>
    <w:rsid w:val="006F00B1"/>
    <w:rsid w:val="00704A94"/>
    <w:rsid w:val="00726063"/>
    <w:rsid w:val="00745DCE"/>
    <w:rsid w:val="00747F2F"/>
    <w:rsid w:val="0078052F"/>
    <w:rsid w:val="00787EE2"/>
    <w:rsid w:val="007A5C21"/>
    <w:rsid w:val="007E614A"/>
    <w:rsid w:val="00844556"/>
    <w:rsid w:val="008547EF"/>
    <w:rsid w:val="008841EE"/>
    <w:rsid w:val="00890E4E"/>
    <w:rsid w:val="008C2AB6"/>
    <w:rsid w:val="008F6D7D"/>
    <w:rsid w:val="00907EEA"/>
    <w:rsid w:val="009557F1"/>
    <w:rsid w:val="00955ACC"/>
    <w:rsid w:val="009618A6"/>
    <w:rsid w:val="009B3A98"/>
    <w:rsid w:val="009B6D11"/>
    <w:rsid w:val="009C41E5"/>
    <w:rsid w:val="009D37EC"/>
    <w:rsid w:val="009D43DD"/>
    <w:rsid w:val="009D58A4"/>
    <w:rsid w:val="009E0C9C"/>
    <w:rsid w:val="00A04459"/>
    <w:rsid w:val="00A17ABC"/>
    <w:rsid w:val="00A21616"/>
    <w:rsid w:val="00A34DCF"/>
    <w:rsid w:val="00A50021"/>
    <w:rsid w:val="00A71C57"/>
    <w:rsid w:val="00A85A2C"/>
    <w:rsid w:val="00A93CB9"/>
    <w:rsid w:val="00AA278B"/>
    <w:rsid w:val="00AA288C"/>
    <w:rsid w:val="00AF12A3"/>
    <w:rsid w:val="00B158F2"/>
    <w:rsid w:val="00B25185"/>
    <w:rsid w:val="00B26F70"/>
    <w:rsid w:val="00B529B3"/>
    <w:rsid w:val="00B61FC8"/>
    <w:rsid w:val="00B74F29"/>
    <w:rsid w:val="00BC3E1D"/>
    <w:rsid w:val="00BD1547"/>
    <w:rsid w:val="00BD7AFE"/>
    <w:rsid w:val="00C0690B"/>
    <w:rsid w:val="00C170F1"/>
    <w:rsid w:val="00C421E6"/>
    <w:rsid w:val="00C96D60"/>
    <w:rsid w:val="00CD0D79"/>
    <w:rsid w:val="00CD6554"/>
    <w:rsid w:val="00CE74E5"/>
    <w:rsid w:val="00CF1786"/>
    <w:rsid w:val="00CF1853"/>
    <w:rsid w:val="00D20EC6"/>
    <w:rsid w:val="00D50273"/>
    <w:rsid w:val="00D87483"/>
    <w:rsid w:val="00DB7886"/>
    <w:rsid w:val="00DD085B"/>
    <w:rsid w:val="00DE1AAD"/>
    <w:rsid w:val="00E00322"/>
    <w:rsid w:val="00E55EC2"/>
    <w:rsid w:val="00E85226"/>
    <w:rsid w:val="00EC06A1"/>
    <w:rsid w:val="00EE0B76"/>
    <w:rsid w:val="00EE4D53"/>
    <w:rsid w:val="00EE7A0A"/>
    <w:rsid w:val="00F34932"/>
    <w:rsid w:val="00F36BA9"/>
    <w:rsid w:val="00F72ADE"/>
    <w:rsid w:val="00F7759A"/>
    <w:rsid w:val="00FA136C"/>
    <w:rsid w:val="00FA6496"/>
    <w:rsid w:val="00FA6F97"/>
    <w:rsid w:val="00FB1E25"/>
    <w:rsid w:val="00FC2991"/>
    <w:rsid w:val="00FF5DFE"/>
    <w:rsid w:val="03C73F9E"/>
    <w:rsid w:val="09FA73D8"/>
    <w:rsid w:val="0B3E9571"/>
    <w:rsid w:val="0EE41800"/>
    <w:rsid w:val="14A57631"/>
    <w:rsid w:val="17D73CEB"/>
    <w:rsid w:val="1D11E135"/>
    <w:rsid w:val="1E33301A"/>
    <w:rsid w:val="20A3C8A9"/>
    <w:rsid w:val="21E4256D"/>
    <w:rsid w:val="26E862EB"/>
    <w:rsid w:val="2748F154"/>
    <w:rsid w:val="2FA36FC4"/>
    <w:rsid w:val="35BB7D4A"/>
    <w:rsid w:val="3737FE6D"/>
    <w:rsid w:val="39109CA8"/>
    <w:rsid w:val="452AE9F3"/>
    <w:rsid w:val="46FB67DB"/>
    <w:rsid w:val="47530D4C"/>
    <w:rsid w:val="4AEF5CF5"/>
    <w:rsid w:val="582C3050"/>
    <w:rsid w:val="58DE3208"/>
    <w:rsid w:val="5AF131F2"/>
    <w:rsid w:val="5D1C3D5A"/>
    <w:rsid w:val="5ECFA281"/>
    <w:rsid w:val="640716AB"/>
    <w:rsid w:val="6D94D094"/>
    <w:rsid w:val="70CC7156"/>
    <w:rsid w:val="71567C1A"/>
    <w:rsid w:val="725910BB"/>
    <w:rsid w:val="7AE731FA"/>
    <w:rsid w:val="7D457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42565"/>
  <w15:chartTrackingRefBased/>
  <w15:docId w15:val="{BD2979E1-7ED2-413A-970F-03E2D8FC3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F33"/>
  </w:style>
  <w:style w:type="paragraph" w:styleId="Footer">
    <w:name w:val="footer"/>
    <w:basedOn w:val="Normal"/>
    <w:link w:val="FooterChar"/>
    <w:uiPriority w:val="99"/>
    <w:unhideWhenUsed/>
    <w:rsid w:val="001A6F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F33"/>
  </w:style>
  <w:style w:type="character" w:styleId="PlaceholderText">
    <w:name w:val="Placeholder Text"/>
    <w:basedOn w:val="DefaultParagraphFont"/>
    <w:uiPriority w:val="99"/>
    <w:semiHidden/>
    <w:rsid w:val="001A6F33"/>
    <w:rPr>
      <w:color w:val="808080"/>
    </w:rPr>
  </w:style>
  <w:style w:type="table" w:styleId="TableGrid">
    <w:name w:val="Table Grid"/>
    <w:basedOn w:val="TableNormal"/>
    <w:uiPriority w:val="39"/>
    <w:rsid w:val="001A6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BC3E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4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F29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FA64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A649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FA6496"/>
    <w:rPr>
      <w:color w:val="0000FF"/>
      <w:u w:val="single"/>
    </w:rPr>
  </w:style>
  <w:style w:type="paragraph" w:customStyle="1" w:styleId="Bullet">
    <w:name w:val="Bullet"/>
    <w:rsid w:val="00FA6496"/>
    <w:pPr>
      <w:widowControl w:val="0"/>
      <w:autoSpaceDE w:val="0"/>
      <w:autoSpaceDN w:val="0"/>
      <w:adjustRightInd w:val="0"/>
      <w:spacing w:after="0" w:line="320" w:lineRule="atLeast"/>
      <w:ind w:left="720"/>
    </w:pPr>
    <w:rPr>
      <w:rFonts w:ascii="Times New Roman" w:eastAsia="Times New Roman" w:hAnsi="Times New Roman" w:cs="Times New Roman"/>
      <w:noProof/>
      <w:color w:val="FFFFFF"/>
      <w:sz w:val="2"/>
      <w:szCs w:val="20"/>
    </w:rPr>
  </w:style>
  <w:style w:type="character" w:customStyle="1" w:styleId="normaltextrun">
    <w:name w:val="normaltextrun"/>
    <w:basedOn w:val="DefaultParagraphFont"/>
    <w:rsid w:val="00E55EC2"/>
  </w:style>
  <w:style w:type="character" w:customStyle="1" w:styleId="eop">
    <w:name w:val="eop"/>
    <w:basedOn w:val="DefaultParagraphFont"/>
    <w:rsid w:val="00E55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1b28f3-0ebb-4e21-9f63-40ef005529ab">
      <Terms xmlns="http://schemas.microsoft.com/office/infopath/2007/PartnerControls"/>
    </lcf76f155ced4ddcb4097134ff3c332f>
    <TaxCatchAll xmlns="a30db4f7-15c6-4827-b236-e4b4ddf536c7" xsi:nil="true"/>
    <_Flow_SignoffStatus xmlns="261b28f3-0ebb-4e21-9f63-40ef005529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20E2E26BBE9448785E4C41B18F409" ma:contentTypeVersion="19" ma:contentTypeDescription="Create a new document." ma:contentTypeScope="" ma:versionID="2617b66987db1e99a0069936a3424d4f">
  <xsd:schema xmlns:xsd="http://www.w3.org/2001/XMLSchema" xmlns:xs="http://www.w3.org/2001/XMLSchema" xmlns:p="http://schemas.microsoft.com/office/2006/metadata/properties" xmlns:ns2="a30db4f7-15c6-4827-b236-e4b4ddf536c7" xmlns:ns3="261b28f3-0ebb-4e21-9f63-40ef005529ab" targetNamespace="http://schemas.microsoft.com/office/2006/metadata/properties" ma:root="true" ma:fieldsID="2927b28d242817ae67ecebed78ae574b" ns2:_="" ns3:_="">
    <xsd:import namespace="a30db4f7-15c6-4827-b236-e4b4ddf536c7"/>
    <xsd:import namespace="261b28f3-0ebb-4e21-9f63-40ef005529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_Flow_SignoffStatu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0db4f7-15c6-4827-b236-e4b4ddf536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2bea5a2-80cd-43ba-883c-44c06e14e2e3}" ma:internalName="TaxCatchAll" ma:showField="CatchAllData" ma:web="a30db4f7-15c6-4827-b236-e4b4ddf536c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1b28f3-0ebb-4e21-9f63-40ef005529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4b78912-6706-44cd-be05-92597e5f7f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614E05-0490-498D-8782-AA030A1D6169}">
  <ds:schemaRefs>
    <ds:schemaRef ds:uri="a30db4f7-15c6-4827-b236-e4b4ddf536c7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9AFA64C-8368-42DD-8304-2137BA9492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6B3289-C0BA-484E-95BE-C87E135420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E516DD-EB16-4C11-B455-E9B8EBBF61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0db4f7-15c6-4827-b236-e4b4ddf536c7"/>
    <ds:schemaRef ds:uri="261b28f3-0ebb-4e21-9f63-40ef00552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7</Words>
  <Characters>1585</Characters>
  <Application>Microsoft Office Word</Application>
  <DocSecurity>4</DocSecurity>
  <Lines>13</Lines>
  <Paragraphs>3</Paragraphs>
  <ScaleCrop>false</ScaleCrop>
  <Company>University Of Cumbria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er, Su</dc:creator>
  <cp:keywords/>
  <dc:description/>
  <cp:lastModifiedBy>Kehoe, Angela</cp:lastModifiedBy>
  <cp:revision>2</cp:revision>
  <cp:lastPrinted>2017-02-24T19:59:00Z</cp:lastPrinted>
  <dcterms:created xsi:type="dcterms:W3CDTF">2024-03-15T11:17:00Z</dcterms:created>
  <dcterms:modified xsi:type="dcterms:W3CDTF">2024-03-15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20E2E26BBE9448785E4C41B18F409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